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938"/>
        <w:tblW w:w="3192" w:type="pct"/>
        <w:jc w:val="center"/>
        <w:tblLayout w:type="fixed"/>
        <w:tblLook w:val="04A0" w:firstRow="1" w:lastRow="0" w:firstColumn="1" w:lastColumn="0" w:noHBand="0" w:noVBand="1"/>
      </w:tblPr>
      <w:tblGrid>
        <w:gridCol w:w="451"/>
        <w:gridCol w:w="1347"/>
        <w:gridCol w:w="991"/>
        <w:gridCol w:w="991"/>
        <w:gridCol w:w="991"/>
        <w:gridCol w:w="991"/>
      </w:tblGrid>
      <w:tr w:rsidR="00D1676F" w:rsidRPr="00A9294E" w14:paraId="07913DD5" w14:textId="42F1B5E6" w:rsidTr="00A7379D">
        <w:trPr>
          <w:cantSplit/>
          <w:trHeight w:val="20"/>
          <w:jc w:val="center"/>
        </w:trPr>
        <w:tc>
          <w:tcPr>
            <w:tcW w:w="451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14:paraId="33268B96" w14:textId="2569D9CF" w:rsidR="008563C0" w:rsidRPr="00A9294E" w:rsidRDefault="00C62F00" w:rsidP="00C62F00">
            <w:pPr>
              <w:pStyle w:val="PlainText"/>
              <w:ind w:left="-863" w:right="-200" w:firstLine="473"/>
              <w:jc w:val="center"/>
              <w:rPr>
                <w:rFonts w:ascii="Times New Roman" w:hAnsi="Times New Roman"/>
                <w:sz w:val="12"/>
                <w:szCs w:val="12"/>
              </w:rPr>
            </w:pPr>
            <w:r>
              <w:rPr>
                <w:rFonts w:ascii="Times New Roman" w:hAnsi="Times New Roman"/>
                <w:sz w:val="12"/>
                <w:szCs w:val="12"/>
              </w:rPr>
              <w:t>Job</w:t>
            </w:r>
          </w:p>
        </w:tc>
        <w:tc>
          <w:tcPr>
            <w:tcW w:w="134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903BAAA" w14:textId="5F6BC97C" w:rsidR="008563C0" w:rsidRPr="00A9294E" w:rsidRDefault="00C62F00" w:rsidP="00C62F00">
            <w:pPr>
              <w:ind w:left="-863" w:right="-200" w:firstLine="473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Candidate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8C5CE89" w14:textId="38D7C740" w:rsidR="008563C0" w:rsidRPr="00A9294E" w:rsidRDefault="008563C0" w:rsidP="00C62F00">
            <w:pPr>
              <w:ind w:left="-863" w:right="-200" w:firstLine="473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HR1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A99FDD8" w14:textId="77C662AF" w:rsidR="008563C0" w:rsidRPr="00A9294E" w:rsidRDefault="008563C0" w:rsidP="00C62F00">
            <w:pPr>
              <w:ind w:left="-863" w:right="-200" w:firstLine="473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HR2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FCCEBF7" w14:textId="219144F3" w:rsidR="008563C0" w:rsidRPr="00A9294E" w:rsidRDefault="008563C0" w:rsidP="00C62F00">
            <w:pPr>
              <w:ind w:left="-863" w:right="-200" w:firstLine="473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HR3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8" w:space="0" w:color="auto"/>
              <w:right w:val="nil"/>
            </w:tcBorders>
            <w:vAlign w:val="center"/>
          </w:tcPr>
          <w:p w14:paraId="4DDC1DA2" w14:textId="2E472F8F" w:rsidR="008563C0" w:rsidRPr="00A9294E" w:rsidRDefault="008563C0" w:rsidP="00C62F00">
            <w:pPr>
              <w:ind w:left="-863" w:right="-200" w:firstLine="473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Final</w:t>
            </w:r>
          </w:p>
        </w:tc>
      </w:tr>
      <w:tr w:rsidR="00C62F00" w:rsidRPr="00A9294E" w14:paraId="206AB3FD" w14:textId="1069AAF8" w:rsidTr="00A7379D">
        <w:trPr>
          <w:cantSplit/>
          <w:trHeight w:val="20"/>
          <w:jc w:val="center"/>
        </w:trPr>
        <w:tc>
          <w:tcPr>
            <w:tcW w:w="451" w:type="dxa"/>
            <w:tcBorders>
              <w:top w:val="single" w:sz="8" w:space="0" w:color="auto"/>
            </w:tcBorders>
            <w:vAlign w:val="center"/>
          </w:tcPr>
          <w:p w14:paraId="5EEC0DBE" w14:textId="2B4F0917" w:rsidR="008563C0" w:rsidRPr="00A9294E" w:rsidRDefault="008563C0" w:rsidP="00A9294E">
            <w:pPr>
              <w:pStyle w:val="PlainText"/>
              <w:ind w:left="0" w:right="0" w:firstLine="0"/>
              <w:jc w:val="center"/>
              <w:rPr>
                <w:rFonts w:ascii="Times New Roman" w:hAnsi="Times New Roman"/>
                <w:sz w:val="12"/>
                <w:szCs w:val="12"/>
                <w:rtl/>
              </w:rPr>
            </w:pPr>
            <w:r w:rsidRPr="00A9294E">
              <w:rPr>
                <w:rFonts w:ascii="Times New Roman" w:hAnsi="Times New Roman"/>
                <w:sz w:val="12"/>
                <w:szCs w:val="12"/>
              </w:rPr>
              <w:t>Job1</w:t>
            </w:r>
          </w:p>
        </w:tc>
        <w:tc>
          <w:tcPr>
            <w:tcW w:w="1347" w:type="dxa"/>
            <w:tcBorders>
              <w:top w:val="single" w:sz="8" w:space="0" w:color="auto"/>
            </w:tcBorders>
            <w:vAlign w:val="center"/>
          </w:tcPr>
          <w:p w14:paraId="048F5A04" w14:textId="25E4594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tcBorders>
              <w:top w:val="single" w:sz="8" w:space="0" w:color="auto"/>
            </w:tcBorders>
          </w:tcPr>
          <w:p w14:paraId="20D82E08" w14:textId="2F1CF27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tcBorders>
              <w:top w:val="single" w:sz="8" w:space="0" w:color="auto"/>
            </w:tcBorders>
          </w:tcPr>
          <w:p w14:paraId="26C022C9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tcBorders>
              <w:top w:val="single" w:sz="8" w:space="0" w:color="auto"/>
            </w:tcBorders>
          </w:tcPr>
          <w:p w14:paraId="65F666CD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tcBorders>
              <w:top w:val="single" w:sz="8" w:space="0" w:color="auto"/>
            </w:tcBorders>
          </w:tcPr>
          <w:p w14:paraId="40D09AC6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4E1B8963" w14:textId="1DCE7DFD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887A489" w14:textId="11AB5F4B" w:rsidR="008563C0" w:rsidRPr="00A9294E" w:rsidRDefault="008563C0" w:rsidP="00A9294E">
            <w:pPr>
              <w:pStyle w:val="PlainText"/>
              <w:ind w:left="-230" w:right="0" w:firstLine="473"/>
              <w:jc w:val="center"/>
              <w:rPr>
                <w:rFonts w:ascii="Times New Roman" w:hAnsi="Times New Roman"/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57E2276" w14:textId="14E88DC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46BFFB61" w14:textId="0A7CEC3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DA2DE32" w14:textId="70EFD87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5065B99" w14:textId="4442996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5C42782" w14:textId="679B4B39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3EBE5E78" w14:textId="212C5C7A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17269F1" w14:textId="76738CAC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F6BD3A2" w14:textId="7ACFE25C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6D570742" w14:textId="02FD0314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FDC0957" w14:textId="3C5104C8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9973B2C" w14:textId="4A03C9F3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DE47B47" w14:textId="13C072EC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42317A48" w14:textId="015A2D29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83B0639" w14:textId="49E886D0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C77E9A0" w14:textId="730D3FC4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7B6A905F" w14:textId="26A2BEA1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059162F" w14:textId="0B3150B0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793CD38" w14:textId="0E675EB3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B83339D" w14:textId="4625EC51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28DA4B30" w14:textId="7360174D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F2CFA0A" w14:textId="7888BBCA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59F7DF4" w14:textId="5F2B9CA1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7B814252" w14:textId="2F4A6F60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BF60B39" w14:textId="7DF13637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FBFFC96" w14:textId="2EA8B053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86AE7B9" w14:textId="52675898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44CD7CEB" w14:textId="48487CB2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9832C9B" w14:textId="3099399B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28F7679" w14:textId="48AB210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18530AAE" w14:textId="62AFEFC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0B18C58C" w14:textId="179DF924" w:rsidR="008563C0" w:rsidRPr="00A9294E" w:rsidRDefault="00A7379D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6A8521A" w14:textId="18813BF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1FE4A65D" w14:textId="78A323E5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A7379D" w:rsidRPr="00A9294E" w14:paraId="2B865DC9" w14:textId="21CEEE44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A3E16B2" w14:textId="0143C7A7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1E3E1A7" w14:textId="0E96DE95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5AF95D8A" w14:textId="24C0C21F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26F2801" w14:textId="5C6E6FBB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584F1DF" w14:textId="30E55396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A976E30" w14:textId="4DA69330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3C43EB23" w14:textId="3E6AE5DA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CC8BC03" w14:textId="204F0B11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909DC83" w14:textId="21B50B52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1BE1B0AF" w14:textId="6E547498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3113139" w14:textId="7CA2A195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0268F1D" w14:textId="68C45C75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600C1CD" w14:textId="403C83E7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A7379D" w:rsidRPr="00A9294E" w14:paraId="27FA3A1D" w14:textId="061794A4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F8B2CE5" w14:textId="136843E7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A44D06D" w14:textId="7F705DB0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4946460D" w14:textId="4A5D59A4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3A2E51D" w14:textId="77AB71BE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4326A77" w14:textId="501BF2D5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1AE0FC6" w14:textId="41B1537C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4E805AE1" w14:textId="1DA0019D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CB6FF33" w14:textId="2201A0CA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B9E8B84" w14:textId="3842B33C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6369020B" w14:textId="3CFCDC5C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7D3FF00" w14:textId="07377FDC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7AE0EC6" w14:textId="5B3FB8A8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E6A9FFB" w14:textId="0C0FEFE6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A7379D" w:rsidRPr="00A9294E" w14:paraId="122AC9D0" w14:textId="7B881FA5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DB5B633" w14:textId="3382397E" w:rsidR="00A7379D" w:rsidRPr="00A9294E" w:rsidRDefault="00A7379D" w:rsidP="00A7379D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D53D0F2" w14:textId="2866FAAC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6F1BA235" w14:textId="1C5B157B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40B7004" w14:textId="7730DBE2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E51E02D" w14:textId="369BF8B9" w:rsidR="00A7379D" w:rsidRPr="00A9294E" w:rsidRDefault="00A7379D" w:rsidP="00A7379D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032F760" w14:textId="08600C64" w:rsidR="00A7379D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68C153E5" w14:textId="2E48F039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31D2250" w14:textId="61E39FEC" w:rsidR="008563C0" w:rsidRPr="00A9294E" w:rsidRDefault="008563C0" w:rsidP="00A9294E">
            <w:pPr>
              <w:ind w:left="0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2</w:t>
            </w:r>
          </w:p>
        </w:tc>
        <w:tc>
          <w:tcPr>
            <w:tcW w:w="1347" w:type="dxa"/>
            <w:vAlign w:val="center"/>
          </w:tcPr>
          <w:p w14:paraId="2EE12919" w14:textId="4441A0F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3FBA4A4D" w14:textId="4383B5C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A8FDEC0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7B11D39B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3F348616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360778FB" w14:textId="5D08C97D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6F8FEC9" w14:textId="24CA0834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703C1DA" w14:textId="051DD0C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695326E1" w14:textId="0EF2787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87E5D22" w14:textId="2870597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D46C060" w14:textId="18A1961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526B5E6" w14:textId="608E172C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6659A2D" w14:textId="291D0B34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C07EE3B" w14:textId="75A97F7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C0B3267" w14:textId="63DFCDB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174B14B1" w14:textId="3630752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4E08767" w14:textId="79245D6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4566BC6" w14:textId="0A06E13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A438AC7" w14:textId="25429253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55977A5" w14:textId="6C2FD9AB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16BE557" w14:textId="028BEA8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592C478" w14:textId="1BE3DAB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7349E816" w14:textId="5499A66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470E8652" w14:textId="032117D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8806E32" w14:textId="596EDBDB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2BE6C1C" w14:textId="18B522D8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06774AE2" w14:textId="5E4632BB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DE686FA" w14:textId="4CAFE42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FC4DA2A" w14:textId="0F4B8F2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5FD4EC3A" w14:textId="0A8808C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EC4BD05" w14:textId="279C1C5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830FB28" w14:textId="0E633A1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615117E" w14:textId="354DE8CB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4A6590C1" w14:textId="314CEC49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2BF40E6" w14:textId="12CF7F3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F0250F2" w14:textId="60BEB23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6E29887A" w14:textId="5DF22F0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CABD146" w14:textId="2AF75CB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5C84739" w14:textId="0FB7382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F117A5E" w14:textId="08E87709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978DE7D" w14:textId="0C905DCA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A65F222" w14:textId="3D5108F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113DA9D" w14:textId="0EC8B26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3406F1D9" w14:textId="06E8190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06FA426F" w14:textId="6EADC58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FBD1045" w14:textId="02F2F15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196AC8C1" w14:textId="7132B889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243BD77" w14:textId="30A45AB2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7F5125A" w14:textId="68D1182F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CF52035" w14:textId="447167B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5FCDB91F" w14:textId="41B662B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C21CC34" w14:textId="1B7FCA7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5C98142" w14:textId="3D20512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C383C8D" w14:textId="073D9170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F33C495" w14:textId="0477B78E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BE81953" w14:textId="3899AEF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76FA79A" w14:textId="4DA3F3A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522060F0" w14:textId="4549ACDA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FA9FD2A" w14:textId="108661B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58AA0A6" w14:textId="1BD6C6E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FC97D40" w14:textId="270DE803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03C3311" w14:textId="6FD70911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E0FEDAA" w14:textId="7ADA4F8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2A4618A" w14:textId="25C80FC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141D39B9" w14:textId="617D654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B419EAF" w14:textId="0E605FD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41566B4" w14:textId="199A369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783C517" w14:textId="68F71FE3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A78FE8C" w14:textId="052CDD33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518382E" w14:textId="24293241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CDE0439" w14:textId="071266F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3D302144" w14:textId="173EBCC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EF84CEF" w14:textId="224955D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2C2C3A6" w14:textId="4C2CCCB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252E98D6" w14:textId="726FA048" w:rsidR="008563C0" w:rsidRPr="00A9294E" w:rsidRDefault="00A7379D" w:rsidP="00A7379D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231556C9" w14:textId="07AA2323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84020B9" w14:textId="26DDE173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3</w:t>
            </w:r>
          </w:p>
        </w:tc>
        <w:tc>
          <w:tcPr>
            <w:tcW w:w="1347" w:type="dxa"/>
            <w:vAlign w:val="center"/>
          </w:tcPr>
          <w:p w14:paraId="7206765C" w14:textId="650500B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4F3443AE" w14:textId="4C54F34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4F854CB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7932C5E7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5129D94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6AD176B4" w14:textId="56340284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612F20E" w14:textId="357F95B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1D2AEDF" w14:textId="12DC143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4FDCF5E0" w14:textId="7CF799C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B099FDA" w14:textId="726F867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8F7CE6D" w14:textId="6DB6797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451744C" w14:textId="02EA52DE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1576B51" w14:textId="63E74220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BE5ECCF" w14:textId="7A9ECA1E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5423FDD" w14:textId="4D1F274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5EBA6F94" w14:textId="4A8B838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0F04254" w14:textId="3B86E0F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6AF2A03" w14:textId="0C5EED8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9E0C082" w14:textId="506410A7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6A56AEF" w14:textId="7E4610DE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CE5F5D8" w14:textId="38BCD5C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B234961" w14:textId="3679649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7D155687" w14:textId="3998EF5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9C563A5" w14:textId="407069A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CA996BB" w14:textId="30CA198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1020617" w14:textId="29DFBCDF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6090057E" w14:textId="25B07A7F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B1EFB1B" w14:textId="3F6267A5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73719F8" w14:textId="153F8A7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0E940BA9" w14:textId="53C2E77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1EB076B" w14:textId="3392C97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B3E4CDD" w14:textId="5442E5B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E582151" w14:textId="075D8790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993DA12" w14:textId="16030FB2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7E2FFF0" w14:textId="3D2F06CC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C64E271" w14:textId="38D0E61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5A819DE9" w14:textId="17EC397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9B83564" w14:textId="2146EBB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720F8C4" w14:textId="2573F08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E7DEF77" w14:textId="2A265CE8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4DC292F9" w14:textId="10586CDE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5E1C129" w14:textId="5024A27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7E7D22A" w14:textId="600890C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00BC2ACC" w14:textId="254FF7F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E35C6A4" w14:textId="69FEF4F4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29CE9C8" w14:textId="6BE0453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2B5542D0" w14:textId="16E286B8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694D4BAC" w14:textId="00F0E7F4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4907C91" w14:textId="287A8235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AAED308" w14:textId="70F9888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06078385" w14:textId="6376412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E3547FD" w14:textId="3F02296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5C67E9E" w14:textId="15CC095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4FF2C92" w14:textId="21FEBE6E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932795C" w14:textId="3C5DA7F8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B7DE2A9" w14:textId="7EE1FB3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627E2CB" w14:textId="4D40D6F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376D5A6B" w14:textId="559E22A0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2ED7B72" w14:textId="50FA11C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EE40E0A" w14:textId="4F8F885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001ACA5" w14:textId="4FB892D3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99834D9" w14:textId="0B492C7B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E8ED905" w14:textId="3E6ECC76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AB6F580" w14:textId="20A4041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6928497D" w14:textId="63345BE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240CA0A" w14:textId="2487F6B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2EA5B86" w14:textId="506EC98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13C2BF3" w14:textId="5D36742B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4132DE3" w14:textId="4C6EC4C5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7BBB45B" w14:textId="3BA6AB4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FE6EF98" w14:textId="67013C9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0702DE34" w14:textId="07F5130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EF694DE" w14:textId="0F1005D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364068A" w14:textId="4536EC6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07F9BF2" w14:textId="40FAAD42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268D926" w14:textId="4A8E7FB6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34C2B30" w14:textId="065985FA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4</w:t>
            </w:r>
          </w:p>
        </w:tc>
        <w:tc>
          <w:tcPr>
            <w:tcW w:w="1347" w:type="dxa"/>
            <w:vAlign w:val="center"/>
          </w:tcPr>
          <w:p w14:paraId="5D6BCC74" w14:textId="100FA1F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C21A94E" w14:textId="3982791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5394060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6CC4367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vAlign w:val="center"/>
          </w:tcPr>
          <w:p w14:paraId="57C63911" w14:textId="77777777" w:rsidR="008563C0" w:rsidRPr="00A9294E" w:rsidRDefault="008563C0" w:rsidP="00FB5364">
            <w:pPr>
              <w:ind w:left="0" w:firstLine="0"/>
              <w:jc w:val="center"/>
              <w:rPr>
                <w:sz w:val="12"/>
                <w:szCs w:val="12"/>
              </w:rPr>
            </w:pPr>
          </w:p>
        </w:tc>
      </w:tr>
      <w:tr w:rsidR="00E42B84" w:rsidRPr="00A9294E" w14:paraId="40585C94" w14:textId="6A8813BF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02BCC35" w14:textId="3E38D6D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9BB357B" w14:textId="2DE5B8E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7B45D063" w14:textId="0B8F765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2ABB6617" w14:textId="74BD20F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2A359CB1" w14:textId="6719195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016A66AC" w14:textId="7D2154EC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09F38229" w14:textId="69F1979E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9482261" w14:textId="2595FB3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C51EDA0" w14:textId="7FD4EF8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4F5BA5C6" w14:textId="3DFF75A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812F760" w14:textId="16A7448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89C6405" w14:textId="48EF0A1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4527F02" w14:textId="2CA629A1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A974F2A" w14:textId="1BDF69A3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2671444" w14:textId="05D3AEC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70E957B" w14:textId="5879614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5781689E" w14:textId="3E15D80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1DA5AA1" w14:textId="29FBE48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2DAF3B0D" w14:textId="1DD950CA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4E45A12" w14:textId="45542E38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29B0D993" w14:textId="276045CC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9041F97" w14:textId="24E3A49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9256BD9" w14:textId="3904643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6E3CB321" w14:textId="35898E5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72FFA1A" w14:textId="3F79E1F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1AD0EFA" w14:textId="04A5611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362741C" w14:textId="30AB63C8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6D46FC6E" w14:textId="630D1735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72D95E2" w14:textId="4C2DE81B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11CCEC6" w14:textId="5C7EDA0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4ADBCCA7" w14:textId="2BA76D6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3A1C53C" w14:textId="41DE5D9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DD8ECA8" w14:textId="578A4A5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8403F93" w14:textId="3A1FC394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6C53EA8" w14:textId="23D38C6C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1B249CF" w14:textId="182E36F1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247611E" w14:textId="70F03E8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4FC6555A" w14:textId="5935714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1D239A4" w14:textId="0AB8CDF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6EB5120" w14:textId="6F52615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5BED08C" w14:textId="6F9EC906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CC9CF19" w14:textId="04533F03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6A71C89" w14:textId="3FFE7AF1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5D6D8A4" w14:textId="5AD181A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03FEB09B" w14:textId="3765C22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C863162" w14:textId="6EC3008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3F4BAAD" w14:textId="466D24D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8A519C1" w14:textId="3992D73A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C70AA6C" w14:textId="40D9B56A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DA130C9" w14:textId="20BF3CA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2B19888" w14:textId="462A912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7BD95A78" w14:textId="2E41F06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0AAA279" w14:textId="49F74B6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64A5E6E" w14:textId="642C1F9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B11751A" w14:textId="5157A336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13E96CF" w14:textId="67C65F3A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36EBB3E" w14:textId="6386A8FC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8B55C7F" w14:textId="6150EDE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0A120B0D" w14:textId="62357AD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CDA1DEE" w14:textId="2F146FA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ADEE644" w14:textId="0BC557A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0402CC8" w14:textId="2A1D31F9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2B3CCB97" w14:textId="7902C008" w:rsidTr="00FB536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148E669" w14:textId="400DAEF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14A584F" w14:textId="023ECC8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34BBFF45" w14:textId="20AA534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CEF4335" w14:textId="3E0D481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CCD8C36" w14:textId="2CC13D9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98DE8C4" w14:textId="3D12F1C0" w:rsidR="008563C0" w:rsidRPr="00A9294E" w:rsidRDefault="00FB5364" w:rsidP="00FB536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BA3972D" w14:textId="54279CC4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E0BD8A0" w14:textId="05C640F8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5</w:t>
            </w:r>
          </w:p>
        </w:tc>
        <w:tc>
          <w:tcPr>
            <w:tcW w:w="1347" w:type="dxa"/>
            <w:vAlign w:val="center"/>
          </w:tcPr>
          <w:p w14:paraId="6DA44FE0" w14:textId="5F4ED8C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37824526" w14:textId="5C2AB66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495EDD1C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AD24621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EB5E4E5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3DD13B1B" w14:textId="731AE8EC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2C3B77D" w14:textId="3C3E8BE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A924BF5" w14:textId="2AF9EA6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09633412" w14:textId="539948F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DD3BAF8" w14:textId="1E92968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D583711" w14:textId="0C63ECF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A66ADBA" w14:textId="6EFED74C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5B54832" w14:textId="0023AC7D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E107554" w14:textId="4689FAA7" w:rsidR="008563C0" w:rsidRPr="00A9294E" w:rsidRDefault="008563C0" w:rsidP="00A9294E">
            <w:pPr>
              <w:ind w:left="-744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ADE823C" w14:textId="273250B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4871ED9C" w14:textId="1978D05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DD7DB7B" w14:textId="78A6B26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24D8739" w14:textId="7085D0C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39CEACF" w14:textId="4961815A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1470269" w14:textId="65E8F844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2EBE68B" w14:textId="3661BB6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E083C3D" w14:textId="09069AA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1EF828EE" w14:textId="55371AB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9976A03" w14:textId="2E16298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5208A53" w14:textId="58A6A24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58934AD" w14:textId="3CAC2C91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DC664A4" w14:textId="6BB6A0DE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A4A4656" w14:textId="5E60078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272D452" w14:textId="6282150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6E7947DA" w14:textId="5CFBC9A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6450394" w14:textId="2344D8D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3092A96" w14:textId="0BAD5FA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846648D" w14:textId="34368C78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F810B21" w14:textId="1F8C5176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485CF78" w14:textId="250CE7EF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A6A9C96" w14:textId="6E9B5E1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5C74FFAA" w14:textId="4A48156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57C1B6D" w14:textId="2340A3E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4EDE646" w14:textId="153C6BC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51DE658" w14:textId="2BB7B09C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F4A3903" w14:textId="471AACF0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8226C25" w14:textId="7B2A9044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CCEA879" w14:textId="70391EF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3B9BB3B7" w14:textId="770603D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6580DD3" w14:textId="01DC93F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06D4F49" w14:textId="49FF9BC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5694D66" w14:textId="40FF226B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B675ACA" w14:textId="13CB3692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FA71EAE" w14:textId="2AED75BE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6A23EA9" w14:textId="0AAE050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5950CA22" w14:textId="5F22018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5BE0A55" w14:textId="0624087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C07EA00" w14:textId="6E078C5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5F943D2" w14:textId="0197F88B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55E91EA0" w14:textId="76ABC5BF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079CA2D" w14:textId="72CAC95F" w:rsidR="008563C0" w:rsidRPr="00A9294E" w:rsidRDefault="008563C0" w:rsidP="00A9294E">
            <w:pPr>
              <w:tabs>
                <w:tab w:val="left" w:pos="121"/>
              </w:tabs>
              <w:ind w:left="-769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3014881" w14:textId="6C6402A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5B4DE222" w14:textId="3DAFADB5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31F35BD" w14:textId="2F64E85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C6A5AC7" w14:textId="329EB84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36CE3755" w14:textId="664E5A91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5600B737" w14:textId="202D96F7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549DD80" w14:textId="689C290F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F4F71AC" w14:textId="1C2415E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4DC33CCF" w14:textId="33473F2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281FFFA8" w14:textId="1C30E3ED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6CB4A05" w14:textId="0E11105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10054877" w14:textId="58E283AA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2B42003" w14:textId="35B9C2B1" w:rsidTr="00792D0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B171062" w14:textId="49E025D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D102D72" w14:textId="78B7BF9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5EDC40F0" w14:textId="35C8A28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B95A097" w14:textId="1793F74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2A1A982" w14:textId="3FAD373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326EC264" w14:textId="04E1EA87" w:rsidR="008563C0" w:rsidRPr="00A9294E" w:rsidRDefault="00792D00" w:rsidP="00792D0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1F7D0DD9" w14:textId="5E2431BF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138F7D3" w14:textId="1F90EA66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6</w:t>
            </w:r>
          </w:p>
        </w:tc>
        <w:tc>
          <w:tcPr>
            <w:tcW w:w="1347" w:type="dxa"/>
            <w:vAlign w:val="center"/>
          </w:tcPr>
          <w:p w14:paraId="0EFD591A" w14:textId="197EE1F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41882841" w14:textId="20AC59C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E92C471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49D6A29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D9547CD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23A53913" w14:textId="52F04E07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2F35141" w14:textId="33AEB61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D982636" w14:textId="0954924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7B811F93" w14:textId="284FEF3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6983FE8" w14:textId="2283315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B5EEEDB" w14:textId="65B76C6B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7EE321D" w14:textId="5C3861FD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29AD89C4" w14:textId="38057EFE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6F6E312" w14:textId="508D4F06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33294A7" w14:textId="3BA9A9C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58720819" w14:textId="70FE9F4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45C774D" w14:textId="1E07E34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4FE32A1" w14:textId="26C8310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5E5A4CC" w14:textId="21A71A28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4AEC42A9" w14:textId="15F00DBD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AFA1824" w14:textId="581D86E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349D9D8" w14:textId="02487DA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377CD460" w14:textId="767DCDB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748F01D" w14:textId="2FA7792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54C686A" w14:textId="690EE17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54BC727" w14:textId="22A32BBA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75F0DFE" w14:textId="3724058D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FEE9C73" w14:textId="7FCC163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28A9B6D" w14:textId="4B7848C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1FF4A4B2" w14:textId="533710C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AFF1F4E" w14:textId="46E0B7B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6656BE5" w14:textId="7AED7ED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BF5B8A7" w14:textId="68D14513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1D6950F" w14:textId="1CB9D4FB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5483643" w14:textId="537D29D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C799F79" w14:textId="6D9A1BD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3E565A64" w14:textId="1A7959E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1B80B08" w14:textId="35F5F2A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660A482" w14:textId="042785F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202C73D5" w14:textId="0FBD52A7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82CF69C" w14:textId="64647344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0765F64" w14:textId="03BA6896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59DC922" w14:textId="2D2B2C5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18365A25" w14:textId="20E7BF2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450D0027" w14:textId="62CAE6C5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AF370BE" w14:textId="7B4B7E2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CA6DD14" w14:textId="6D188EEE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DDB599E" w14:textId="287C3F41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BA4176A" w14:textId="214AE94F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A64E6BF" w14:textId="6EB6D95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41232F53" w14:textId="3B7AF7A9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62E3746" w14:textId="16BF70B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4DE4ED52" w14:textId="1A331F5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4193652C" w14:textId="62303E7D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5B22190" w14:textId="4E9D2A8A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50F434F" w14:textId="51E5329F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5398A2D" w14:textId="3F8F7C7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5595FA5A" w14:textId="3BF51BD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7973E52" w14:textId="4953BC7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BEDCCA5" w14:textId="36472F6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E75DD00" w14:textId="34A90CF9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55419D1" w14:textId="0AAC4649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487CB49" w14:textId="60D3DD1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763D77F" w14:textId="6E85EDD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188EB21F" w14:textId="4B76CB5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0152A9D" w14:textId="2C725D4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D111C09" w14:textId="63F1EBC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E11069C" w14:textId="546379EF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51B00AC" w14:textId="3E3748F7" w:rsidTr="001408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7E2A8A8" w14:textId="3AD4D72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9C81CF9" w14:textId="4251087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6D6CE1B0" w14:textId="3C4EE58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789B790" w14:textId="3A7229A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2680C8A" w14:textId="52EF83C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9F711B5" w14:textId="2D70DA96" w:rsidR="008563C0" w:rsidRPr="00A9294E" w:rsidRDefault="00140870" w:rsidP="001408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399B8CBB" w14:textId="466F2EC3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D80C4E3" w14:textId="58312068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7</w:t>
            </w:r>
          </w:p>
        </w:tc>
        <w:tc>
          <w:tcPr>
            <w:tcW w:w="1347" w:type="dxa"/>
            <w:vAlign w:val="center"/>
          </w:tcPr>
          <w:p w14:paraId="6B1B6D04" w14:textId="2D4F8DE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00E2484" w14:textId="4D0C476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3AE48A3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1942E3A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3261B8CC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40B963F0" w14:textId="69FB284C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CD313FF" w14:textId="5BEB0E7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B27F2E3" w14:textId="59FDB35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38B2DC47" w14:textId="16321A4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406B4B18" w14:textId="48B53EA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7EA120B" w14:textId="499ED8C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345E2AB" w14:textId="03984D54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6255DB17" w14:textId="0B15AC04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2310C5B" w14:textId="63970E5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9DE7AC3" w14:textId="4E7E7E5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4EB3C9E9" w14:textId="2B6CBEF3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1F1FD9F" w14:textId="6C31ECC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A90E616" w14:textId="6DF0588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5974CC86" w14:textId="04DB38CE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AE5F7D1" w14:textId="70D71DEC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F84AAAC" w14:textId="350E56BB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0A6F8AF" w14:textId="633AC08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0F9464A6" w14:textId="7718775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83B82A7" w14:textId="5255732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56B406D" w14:textId="388169B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7A3E07F" w14:textId="628B6B2C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0C68A5" w:rsidRPr="00A9294E" w14:paraId="501CC107" w14:textId="34E8220F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5620DFA" w14:textId="02221B14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0F6055D" w14:textId="6781B9FB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6DBEE9D0" w14:textId="209F0E58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F424C04" w14:textId="5BBFC8C7" w:rsidR="000C68A5" w:rsidRPr="00A9294E" w:rsidRDefault="00300F82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EC9EC70" w14:textId="57C18BB0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486F5C96" w14:textId="0893250F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C68A5" w:rsidRPr="00A9294E" w14:paraId="7D4F1F79" w14:textId="733FB6BD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50F0EBC" w14:textId="71758B41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5A19226" w14:textId="0C50EA49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0DB53F6E" w14:textId="49387306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41329EB" w14:textId="3696F73D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F132E93" w14:textId="3718C298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E525F1A" w14:textId="2171809D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C68A5" w:rsidRPr="00A9294E" w14:paraId="1EC18028" w14:textId="69175EC1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F4E9B12" w14:textId="456C3746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FE83DA0" w14:textId="737E76B8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459FCE7E" w14:textId="7270793E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01BC804" w14:textId="5897B5DA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85792CD" w14:textId="4BEE0B06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09B0B1F" w14:textId="6AA1CA49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0C68A5" w:rsidRPr="00A9294E" w14:paraId="704A1152" w14:textId="17068B84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9A9BC6D" w14:textId="6391502B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85032D9" w14:textId="131AF5B7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4FAE6449" w14:textId="6B9117F0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A322FB6" w14:textId="4F284C1A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26F62E1" w14:textId="3FB20EE4" w:rsidR="000C68A5" w:rsidRPr="00A9294E" w:rsidRDefault="00300F82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12305F7" w14:textId="1A4C4C2C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C68A5" w:rsidRPr="00A9294E" w14:paraId="094C2676" w14:textId="67A8CBB7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74D301F" w14:textId="58BD765C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C8EAD29" w14:textId="1F4A8A1A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373BB99A" w14:textId="77BB6E98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ADDA52C" w14:textId="57FC6E77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BBA0C64" w14:textId="0A165A0E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19C1667" w14:textId="7D491FE5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0C68A5" w:rsidRPr="00A9294E" w14:paraId="6B949380" w14:textId="6C144EF9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91D4B76" w14:textId="7772811C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9AA0036" w14:textId="7729D627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33E4CCE1" w14:textId="4DA122DC" w:rsidR="000C68A5" w:rsidRPr="00A9294E" w:rsidRDefault="00300F82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61CD564" w14:textId="0A26B016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687F3F7" w14:textId="16896F81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2269353" w14:textId="7E76233A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C68A5" w:rsidRPr="00A9294E" w14:paraId="4FA703FC" w14:textId="7CEED481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CF4F8AC" w14:textId="7ECFF944" w:rsidR="000C68A5" w:rsidRPr="00A9294E" w:rsidRDefault="000C68A5" w:rsidP="000C68A5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91BE319" w14:textId="57CC83D9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7CF49FE5" w14:textId="39D7065D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576AE33" w14:textId="093E0234" w:rsidR="000C68A5" w:rsidRPr="00A9294E" w:rsidRDefault="000C68A5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A1401AF" w14:textId="1304C064" w:rsidR="000C68A5" w:rsidRPr="00A9294E" w:rsidRDefault="00300F82" w:rsidP="000C68A5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15B54A4" w14:textId="4747B4AA" w:rsidR="000C68A5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602EC5FF" w14:textId="57CB1A7A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555ED2B" w14:textId="69921A2E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8</w:t>
            </w:r>
          </w:p>
        </w:tc>
        <w:tc>
          <w:tcPr>
            <w:tcW w:w="1347" w:type="dxa"/>
            <w:vAlign w:val="center"/>
          </w:tcPr>
          <w:p w14:paraId="7B9DC374" w14:textId="454EB81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C785A58" w14:textId="0DE3EA3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80D5E81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26FE5BB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25C3A0C0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353E3EE6" w14:textId="5CFAA4D7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312D0DA" w14:textId="40788FA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CA4555D" w14:textId="0F0F5E6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03E2F784" w14:textId="6E603A2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9617653" w14:textId="2AE73FF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4CA17B3D" w14:textId="326017E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692A3B3" w14:textId="59A0F0A0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4D747FB2" w14:textId="129ECA78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746CD8C" w14:textId="6C2CB74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F3A4048" w14:textId="71B32AC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22485F15" w14:textId="476BD79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0B21E365" w14:textId="048C92C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BCFBC42" w14:textId="2B823BA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0CA1929" w14:textId="32BB2683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37DEB18" w14:textId="1434233F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0D1328F" w14:textId="0A806AC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396F447" w14:textId="4407426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048D8041" w14:textId="48C0B2C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6626E11" w14:textId="1FE6FBA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DD30107" w14:textId="3E37791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F38EA59" w14:textId="1D626B78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6450373" w14:textId="35833698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AAE22C8" w14:textId="7B8C0BB5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C64125D" w14:textId="58E5E32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35793723" w14:textId="712610E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A44CBBF" w14:textId="7B5069E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BA192BA" w14:textId="712D581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05D22C08" w14:textId="63C19842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FD51E49" w14:textId="6AEFD4F8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04D321E" w14:textId="46AA154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741766B" w14:textId="256378C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5C889BFD" w14:textId="20083C31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D587944" w14:textId="56FC1DB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028409B" w14:textId="739A854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0DCA126D" w14:textId="7234F393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5EA1FD50" w14:textId="1C319B78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B679059" w14:textId="05FF9F8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EB0180D" w14:textId="09D5720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0F1974C9" w14:textId="3568C09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CFCB4E1" w14:textId="210C919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187BCD6E" w14:textId="09F739A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36260317" w14:textId="74713EF1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60CF8732" w14:textId="6B51618B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FFE3511" w14:textId="3A972015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F308EC1" w14:textId="39DB8F9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0646AFB6" w14:textId="149765F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595ECDB" w14:textId="7A39B90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BD72704" w14:textId="697F9391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C1809AF" w14:textId="37889D29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D3A452C" w14:textId="31383F8A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34DEC89" w14:textId="52B6A80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DC37FAF" w14:textId="47274623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4F7817EA" w14:textId="54E12E8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71EB034" w14:textId="137C085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9F0BE7C" w14:textId="1705F54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5EA571D" w14:textId="1D66EDFF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26CB84FE" w14:textId="1A1CE667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E8280B0" w14:textId="44584186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9E0CC7C" w14:textId="36B1C84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5F8FB2CE" w14:textId="300639B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F42700A" w14:textId="311D0051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19CBC22" w14:textId="5AA06BB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1BFC25A" w14:textId="09DF7A2A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4D6F0CE3" w14:textId="148FD4BC" w:rsidTr="000C68A5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19E0761" w14:textId="08D681A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34AE4AC" w14:textId="6F984AC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468DEAA1" w14:textId="4011BB4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82BBB37" w14:textId="30C1367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CDEA741" w14:textId="5750C55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CE0E232" w14:textId="5D5E4797" w:rsidR="008563C0" w:rsidRPr="00A9294E" w:rsidRDefault="000C68A5" w:rsidP="000C68A5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2C7CAE81" w14:textId="0A529752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38AEAE6" w14:textId="50C8D3C9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9</w:t>
            </w:r>
          </w:p>
        </w:tc>
        <w:tc>
          <w:tcPr>
            <w:tcW w:w="1347" w:type="dxa"/>
            <w:vAlign w:val="center"/>
          </w:tcPr>
          <w:p w14:paraId="28F816EA" w14:textId="69CFAC9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4362484E" w14:textId="6B33455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C736EA7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0F6F299F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D83E1B5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3C367CFC" w14:textId="6776AA14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2AEDA9E5" w14:textId="707DEEFA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5026262" w14:textId="23420C9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7A9B8B28" w14:textId="5093E69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3AFFC4D" w14:textId="7F532AE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A6CCC46" w14:textId="50AF522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E67AC7D" w14:textId="6C094418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21AD80C1" w14:textId="7A510E79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48EA65C" w14:textId="2A45E801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AE3E9C2" w14:textId="43488FF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6F90D0F7" w14:textId="57852B8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8154EAF" w14:textId="34A1B82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BE37983" w14:textId="70EE865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2A53AB6" w14:textId="6DFF56B2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7BBE4DA" w14:textId="67CA0A3E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F815C96" w14:textId="56E23984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5CC0AB4" w14:textId="66DBBA8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00C9C5F4" w14:textId="048B79C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8B6389A" w14:textId="3B23BC0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34C3275" w14:textId="09A3B27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4CF7DA38" w14:textId="77ADCF84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3B63119B" w14:textId="5B7B6D2F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BA7FB06" w14:textId="3FC55DE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C96FA96" w14:textId="49D57C0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5655F9F5" w14:textId="2FC390C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C9059A8" w14:textId="64F0B03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94DED1C" w14:textId="6802150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91891EC" w14:textId="61FEE7AC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547D3CEC" w14:textId="2EA2C927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7DA0649" w14:textId="11B08F2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82F526A" w14:textId="230D115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122FF2AB" w14:textId="47183ED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6A3847CC" w14:textId="00A5ABE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B803734" w14:textId="32EDCEA4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60B9C69" w14:textId="0B0AA0E8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82B5DA7" w14:textId="767C274E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9EFFD7E" w14:textId="3D6FDCE0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3EAEA959" w14:textId="067EF6B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46DC9ACC" w14:textId="1A79689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A45597D" w14:textId="6EC0F9B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780C60F" w14:textId="681D314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13FCE043" w14:textId="6B1C588D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5E04958A" w14:textId="673426CE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311576C" w14:textId="077948D5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158502D8" w14:textId="5E4FC68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4B53843A" w14:textId="4DA3872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FFAC93E" w14:textId="7C39974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E11EDDE" w14:textId="42F890D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6C19D14" w14:textId="32D0BCBB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6C9A9A73" w14:textId="5CB3E5DA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58289685" w14:textId="52EBC37B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16EEF8B" w14:textId="69CD47E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28234855" w14:textId="2ACACED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7271E17C" w14:textId="486E9A6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0A220FF9" w14:textId="54D96158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C85B103" w14:textId="4E853FD6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32A5FC7" w14:textId="2FE4B19C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0E723F56" w14:textId="39B7370D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C8E7F3D" w14:textId="4A5212D7" w:rsidR="008563C0" w:rsidRPr="00A9294E" w:rsidRDefault="008563C0" w:rsidP="008563C0">
            <w:pPr>
              <w:tabs>
                <w:tab w:val="center" w:pos="2036"/>
              </w:tabs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4FF488A1" w14:textId="57E8799E" w:rsidR="008563C0" w:rsidRPr="00A9294E" w:rsidRDefault="008563C0" w:rsidP="008563C0">
            <w:pPr>
              <w:tabs>
                <w:tab w:val="center" w:pos="2036"/>
              </w:tabs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  <w:r w:rsidRPr="00A9294E">
              <w:rPr>
                <w:sz w:val="12"/>
                <w:szCs w:val="12"/>
              </w:rPr>
              <w:tab/>
            </w:r>
          </w:p>
        </w:tc>
        <w:tc>
          <w:tcPr>
            <w:tcW w:w="991" w:type="dxa"/>
          </w:tcPr>
          <w:p w14:paraId="6FFE17FB" w14:textId="56252546" w:rsidR="008563C0" w:rsidRPr="00A9294E" w:rsidRDefault="008563C0" w:rsidP="008563C0">
            <w:pPr>
              <w:tabs>
                <w:tab w:val="center" w:pos="2036"/>
              </w:tabs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  <w:r w:rsidRPr="00A9294E">
              <w:rPr>
                <w:sz w:val="12"/>
                <w:szCs w:val="12"/>
              </w:rPr>
              <w:tab/>
            </w:r>
          </w:p>
        </w:tc>
        <w:tc>
          <w:tcPr>
            <w:tcW w:w="991" w:type="dxa"/>
          </w:tcPr>
          <w:p w14:paraId="35AC9455" w14:textId="3278539F" w:rsidR="008563C0" w:rsidRPr="00A9294E" w:rsidRDefault="008563C0" w:rsidP="008563C0">
            <w:pPr>
              <w:tabs>
                <w:tab w:val="center" w:pos="2036"/>
              </w:tabs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  <w:r w:rsidRPr="00A9294E">
              <w:rPr>
                <w:sz w:val="12"/>
                <w:szCs w:val="12"/>
              </w:rPr>
              <w:tab/>
            </w:r>
          </w:p>
        </w:tc>
        <w:tc>
          <w:tcPr>
            <w:tcW w:w="991" w:type="dxa"/>
            <w:vAlign w:val="center"/>
          </w:tcPr>
          <w:p w14:paraId="737E6857" w14:textId="2214AD20" w:rsidR="008563C0" w:rsidRPr="00A9294E" w:rsidRDefault="00CE00B9" w:rsidP="00CE00B9">
            <w:pPr>
              <w:tabs>
                <w:tab w:val="center" w:pos="2036"/>
              </w:tabs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27C9EFA" w14:textId="5375B40F" w:rsidTr="00CE00B9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5B6E026" w14:textId="44C7C0BE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0F0AD66" w14:textId="0A3262B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13C1F264" w14:textId="51B3FCA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DA9A6C0" w14:textId="6A13C47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7D58987" w14:textId="4D2CCEC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6589975C" w14:textId="0E425AA7" w:rsidR="008563C0" w:rsidRPr="00A9294E" w:rsidRDefault="00CE00B9" w:rsidP="00CE00B9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E534968" w14:textId="6A80A48C" w:rsidTr="00A7379D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08564F4" w14:textId="3CB060B1" w:rsidR="008563C0" w:rsidRPr="00A9294E" w:rsidRDefault="0052145A" w:rsidP="00A9294E">
            <w:pPr>
              <w:ind w:left="-114" w:right="0" w:firstLine="0"/>
              <w:jc w:val="center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Job10</w:t>
            </w:r>
          </w:p>
        </w:tc>
        <w:tc>
          <w:tcPr>
            <w:tcW w:w="1347" w:type="dxa"/>
            <w:vAlign w:val="center"/>
          </w:tcPr>
          <w:p w14:paraId="1BE5EE43" w14:textId="69FED6A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587EAA2C" w14:textId="2C38D8E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A054963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1B3B364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4357FED" w14:textId="7777777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</w:p>
        </w:tc>
      </w:tr>
      <w:tr w:rsidR="00E42B84" w:rsidRPr="00A9294E" w14:paraId="7FB57EC9" w14:textId="7379849B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C8C6DAC" w14:textId="3E3A1CC1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F56FC88" w14:textId="3EFF7ACD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</w:t>
            </w:r>
          </w:p>
        </w:tc>
        <w:tc>
          <w:tcPr>
            <w:tcW w:w="991" w:type="dxa"/>
          </w:tcPr>
          <w:p w14:paraId="32584756" w14:textId="5EF2453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90F393C" w14:textId="1364375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2F2DA61A" w14:textId="7D855A10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17E12286" w14:textId="5D805BE2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C286CD8" w14:textId="32F63E08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EF6FE59" w14:textId="566DE8E3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2976CDC3" w14:textId="0C0AD9A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2</w:t>
            </w:r>
          </w:p>
        </w:tc>
        <w:tc>
          <w:tcPr>
            <w:tcW w:w="991" w:type="dxa"/>
          </w:tcPr>
          <w:p w14:paraId="04884E17" w14:textId="1722B497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3E13A09" w14:textId="54DDDA30" w:rsidR="008563C0" w:rsidRPr="00A9294E" w:rsidRDefault="00300F82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4F51ACF" w14:textId="0E6EE85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2BB67A18" w14:textId="2051C6F1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7B867E11" w14:textId="1276C59C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0416050" w14:textId="518C1EF6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D375557" w14:textId="1FCC1F5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3</w:t>
            </w:r>
          </w:p>
        </w:tc>
        <w:tc>
          <w:tcPr>
            <w:tcW w:w="991" w:type="dxa"/>
          </w:tcPr>
          <w:p w14:paraId="2718BFE5" w14:textId="4DC0819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087EE64A" w14:textId="01B1129C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41076A3" w14:textId="4FD342C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7187B1CF" w14:textId="38B8AD19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040F70" w:rsidRPr="00A9294E" w14:paraId="28CA85B8" w14:textId="7DBD3E9E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F28616F" w14:textId="078C9CAF" w:rsidR="00040F70" w:rsidRPr="00A9294E" w:rsidRDefault="00040F70" w:rsidP="00040F70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33B9AC6" w14:textId="2E8E5E85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4</w:t>
            </w:r>
          </w:p>
        </w:tc>
        <w:tc>
          <w:tcPr>
            <w:tcW w:w="991" w:type="dxa"/>
          </w:tcPr>
          <w:p w14:paraId="5B2EADB3" w14:textId="61DD8CF4" w:rsidR="00040F70" w:rsidRPr="00A9294E" w:rsidRDefault="00300F82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1FD3E24" w14:textId="0123AA37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0E7CA64F" w14:textId="76B637A4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60182D4E" w14:textId="6466969F" w:rsidR="00040F7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40F70" w:rsidRPr="00A9294E" w14:paraId="1F5E2824" w14:textId="1A8EF78F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386CF9C" w14:textId="3863ACD5" w:rsidR="00040F70" w:rsidRPr="00A9294E" w:rsidRDefault="00040F70" w:rsidP="00040F70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0C177860" w14:textId="1C8EE097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5</w:t>
            </w:r>
          </w:p>
        </w:tc>
        <w:tc>
          <w:tcPr>
            <w:tcW w:w="991" w:type="dxa"/>
          </w:tcPr>
          <w:p w14:paraId="35D74AD2" w14:textId="30AD86C1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61FE9651" w14:textId="5045B4A8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9CEB208" w14:textId="47817CDF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79BBE3D7" w14:textId="684B5820" w:rsidR="00040F7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040F70" w:rsidRPr="00A9294E" w14:paraId="751566C8" w14:textId="3820A678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13A50C6B" w14:textId="62EA3740" w:rsidR="00040F70" w:rsidRPr="00A9294E" w:rsidRDefault="00040F70" w:rsidP="00040F70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6202300" w14:textId="3C653905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6</w:t>
            </w:r>
          </w:p>
        </w:tc>
        <w:tc>
          <w:tcPr>
            <w:tcW w:w="991" w:type="dxa"/>
          </w:tcPr>
          <w:p w14:paraId="3DDA26F5" w14:textId="7B71C1AE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DC712E8" w14:textId="1D30761B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73ECDEF2" w14:textId="4DA05F3D" w:rsidR="00040F70" w:rsidRPr="00A9294E" w:rsidRDefault="00040F70" w:rsidP="00040F7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579F0AB5" w14:textId="40192B5C" w:rsidR="00040F7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13B9A0DE" w14:textId="0B6A95AD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CF31722" w14:textId="4E56843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EB2C7AC" w14:textId="1DAC7F2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7</w:t>
            </w:r>
          </w:p>
        </w:tc>
        <w:tc>
          <w:tcPr>
            <w:tcW w:w="991" w:type="dxa"/>
          </w:tcPr>
          <w:p w14:paraId="54CB3B95" w14:textId="29EB9B5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3AC3F5D0" w14:textId="672FB1D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</w:tcPr>
          <w:p w14:paraId="531790D5" w14:textId="1C72740A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Bad match</w:t>
            </w:r>
          </w:p>
        </w:tc>
        <w:tc>
          <w:tcPr>
            <w:tcW w:w="991" w:type="dxa"/>
            <w:vAlign w:val="center"/>
          </w:tcPr>
          <w:p w14:paraId="12FCD21C" w14:textId="65C85263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0</w:t>
            </w:r>
          </w:p>
        </w:tc>
      </w:tr>
      <w:tr w:rsidR="00E42B84" w:rsidRPr="00A9294E" w14:paraId="32C9B5C1" w14:textId="081541DC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4CCDFDBC" w14:textId="681B1662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73DFE42F" w14:textId="71C0425F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8</w:t>
            </w:r>
          </w:p>
        </w:tc>
        <w:tc>
          <w:tcPr>
            <w:tcW w:w="991" w:type="dxa"/>
          </w:tcPr>
          <w:p w14:paraId="158BE480" w14:textId="3BA2E960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9F3F8DD" w14:textId="2BC567C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63B0AEB" w14:textId="6DDA650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28C458D" w14:textId="7708D269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7A033915" w14:textId="4A5507A4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3105F062" w14:textId="723696B9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4BDD8706" w14:textId="7C276D4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9</w:t>
            </w:r>
          </w:p>
        </w:tc>
        <w:tc>
          <w:tcPr>
            <w:tcW w:w="991" w:type="dxa"/>
          </w:tcPr>
          <w:p w14:paraId="4BE3B77E" w14:textId="6F41D6E2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526BA21E" w14:textId="4F2A463B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3B1C3AD6" w14:textId="6E6346C9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3B12FB1D" w14:textId="287CF51D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E42B84" w:rsidRPr="00A9294E" w14:paraId="017013BF" w14:textId="62386DE3" w:rsidTr="00040F70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7EC80BA5" w14:textId="33413157" w:rsidR="008563C0" w:rsidRPr="00A9294E" w:rsidRDefault="008563C0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5151430A" w14:textId="776D343E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Similar Candidate10</w:t>
            </w:r>
          </w:p>
        </w:tc>
        <w:tc>
          <w:tcPr>
            <w:tcW w:w="991" w:type="dxa"/>
          </w:tcPr>
          <w:p w14:paraId="5B73B83E" w14:textId="0C91D2D1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10431B95" w14:textId="23D52D96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</w:tcPr>
          <w:p w14:paraId="2D37D8F2" w14:textId="719F8D85" w:rsidR="008563C0" w:rsidRPr="00A9294E" w:rsidRDefault="008563C0" w:rsidP="008563C0">
            <w:pPr>
              <w:ind w:left="0" w:firstLine="0"/>
              <w:rPr>
                <w:sz w:val="12"/>
                <w:szCs w:val="12"/>
              </w:rPr>
            </w:pPr>
            <w:r w:rsidRPr="00A9294E">
              <w:rPr>
                <w:sz w:val="12"/>
                <w:szCs w:val="12"/>
              </w:rPr>
              <w:t>Good match</w:t>
            </w:r>
          </w:p>
        </w:tc>
        <w:tc>
          <w:tcPr>
            <w:tcW w:w="991" w:type="dxa"/>
            <w:vAlign w:val="center"/>
          </w:tcPr>
          <w:p w14:paraId="29DC7BF3" w14:textId="5CD433D3" w:rsidR="008563C0" w:rsidRPr="00A9294E" w:rsidRDefault="00040F70" w:rsidP="00040F70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1</w:t>
            </w:r>
          </w:p>
        </w:tc>
      </w:tr>
      <w:tr w:rsidR="003A44A4" w:rsidRPr="00A9294E" w14:paraId="71AB5CD8" w14:textId="77777777" w:rsidTr="003A44A4">
        <w:trPr>
          <w:cantSplit/>
          <w:trHeight w:val="20"/>
          <w:jc w:val="center"/>
        </w:trPr>
        <w:tc>
          <w:tcPr>
            <w:tcW w:w="451" w:type="dxa"/>
            <w:vAlign w:val="center"/>
          </w:tcPr>
          <w:p w14:paraId="64C17C34" w14:textId="77777777" w:rsidR="00B73C53" w:rsidRPr="00A9294E" w:rsidRDefault="00B73C53" w:rsidP="00A9294E">
            <w:pPr>
              <w:ind w:left="-230" w:right="0" w:firstLine="473"/>
              <w:jc w:val="center"/>
              <w:rPr>
                <w:sz w:val="12"/>
                <w:szCs w:val="12"/>
              </w:rPr>
            </w:pPr>
          </w:p>
        </w:tc>
        <w:tc>
          <w:tcPr>
            <w:tcW w:w="1347" w:type="dxa"/>
            <w:vAlign w:val="center"/>
          </w:tcPr>
          <w:p w14:paraId="6DC6BDD7" w14:textId="77777777" w:rsidR="00B73C53" w:rsidRPr="00A9294E" w:rsidRDefault="00B73C53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7C6DD0F8" w14:textId="77777777" w:rsidR="00B73C53" w:rsidRPr="00A9294E" w:rsidRDefault="00B73C53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1BF6C1A4" w14:textId="77777777" w:rsidR="00B73C53" w:rsidRPr="00A9294E" w:rsidRDefault="00B73C53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</w:tcPr>
          <w:p w14:paraId="646F7AAE" w14:textId="77777777" w:rsidR="00B73C53" w:rsidRPr="00A9294E" w:rsidRDefault="00B73C53" w:rsidP="008563C0">
            <w:pPr>
              <w:ind w:left="0" w:firstLine="0"/>
              <w:rPr>
                <w:sz w:val="12"/>
                <w:szCs w:val="12"/>
              </w:rPr>
            </w:pPr>
          </w:p>
        </w:tc>
        <w:tc>
          <w:tcPr>
            <w:tcW w:w="991" w:type="dxa"/>
            <w:vAlign w:val="center"/>
          </w:tcPr>
          <w:p w14:paraId="23C257B4" w14:textId="22E70A8F" w:rsidR="00B73C53" w:rsidRPr="00A9294E" w:rsidRDefault="003A44A4" w:rsidP="003A44A4">
            <w:pPr>
              <w:ind w:left="0" w:firstLine="0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61</w:t>
            </w:r>
          </w:p>
        </w:tc>
      </w:tr>
    </w:tbl>
    <w:p w14:paraId="6ED28224" w14:textId="77777777" w:rsidR="004B78D5" w:rsidRPr="001B04C0" w:rsidRDefault="004B78D5">
      <w:pPr>
        <w:rPr>
          <w:sz w:val="16"/>
          <w:szCs w:val="16"/>
        </w:rPr>
      </w:pPr>
    </w:p>
    <w:sectPr w:rsidR="004B78D5" w:rsidRPr="001B04C0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07E64" w14:textId="77777777" w:rsidR="0053405E" w:rsidRDefault="0053405E" w:rsidP="003539D0">
      <w:pPr>
        <w:spacing w:after="0" w:line="240" w:lineRule="auto"/>
      </w:pPr>
      <w:r>
        <w:separator/>
      </w:r>
    </w:p>
  </w:endnote>
  <w:endnote w:type="continuationSeparator" w:id="0">
    <w:p w14:paraId="7F87E1D7" w14:textId="77777777" w:rsidR="0053405E" w:rsidRDefault="0053405E" w:rsidP="00353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07DE4" w14:textId="77777777" w:rsidR="0053405E" w:rsidRDefault="0053405E" w:rsidP="003539D0">
      <w:pPr>
        <w:spacing w:after="0" w:line="240" w:lineRule="auto"/>
      </w:pPr>
      <w:r>
        <w:separator/>
      </w:r>
    </w:p>
  </w:footnote>
  <w:footnote w:type="continuationSeparator" w:id="0">
    <w:p w14:paraId="49C3DB16" w14:textId="77777777" w:rsidR="0053405E" w:rsidRDefault="0053405E" w:rsidP="003539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35BA0" w14:textId="057D9468" w:rsidR="003539D0" w:rsidRDefault="003539D0">
    <w:pPr>
      <w:pStyle w:val="Header"/>
    </w:pPr>
    <w:r>
      <w:t>With ran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5CCF"/>
    <w:multiLevelType w:val="hybridMultilevel"/>
    <w:tmpl w:val="5ED0E142"/>
    <w:lvl w:ilvl="0" w:tplc="AA46EF6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  <w:iCs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F3D60"/>
    <w:multiLevelType w:val="multilevel"/>
    <w:tmpl w:val="D89C74AC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2325C1C"/>
    <w:multiLevelType w:val="hybridMultilevel"/>
    <w:tmpl w:val="DC507C3A"/>
    <w:lvl w:ilvl="0" w:tplc="DA1AD6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047F03"/>
    <w:multiLevelType w:val="multilevel"/>
    <w:tmpl w:val="CABE4E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58C57E9"/>
    <w:multiLevelType w:val="hybridMultilevel"/>
    <w:tmpl w:val="B9A80CE8"/>
    <w:lvl w:ilvl="0" w:tplc="3FE0F58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57614"/>
    <w:multiLevelType w:val="hybridMultilevel"/>
    <w:tmpl w:val="BC5A50AA"/>
    <w:lvl w:ilvl="0" w:tplc="B64CF9C6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5D012F41"/>
    <w:multiLevelType w:val="multilevel"/>
    <w:tmpl w:val="50CAD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3A95E8E"/>
    <w:multiLevelType w:val="hybridMultilevel"/>
    <w:tmpl w:val="68029A66"/>
    <w:lvl w:ilvl="0" w:tplc="34CE323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38779A"/>
    <w:multiLevelType w:val="multilevel"/>
    <w:tmpl w:val="86468E6C"/>
    <w:lvl w:ilvl="0">
      <w:start w:val="1"/>
      <w:numFmt w:val="decimal"/>
      <w:pStyle w:val="heading10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2"/>
  </w:num>
  <w:num w:numId="5">
    <w:abstractNumId w:val="4"/>
  </w:num>
  <w:num w:numId="6">
    <w:abstractNumId w:val="7"/>
  </w:num>
  <w:num w:numId="7">
    <w:abstractNumId w:val="5"/>
  </w:num>
  <w:num w:numId="8">
    <w:abstractNumId w:val="5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0"/>
  </w:num>
  <w:num w:numId="14">
    <w:abstractNumId w:val="0"/>
  </w:num>
  <w:num w:numId="15">
    <w:abstractNumId w:val="8"/>
    <w:lvlOverride w:ilvl="0">
      <w:lvl w:ilvl="0">
        <w:start w:val="1"/>
        <w:numFmt w:val="decimal"/>
        <w:pStyle w:val="heading10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964"/>
          </w:tabs>
          <w:ind w:left="964" w:hanging="964"/>
        </w:pPr>
        <w:rPr>
          <w:rFonts w:ascii="Times New Roman" w:hAnsi="Times New Roman" w:hint="default"/>
          <w:b/>
          <w:bCs/>
          <w:i w:val="0"/>
          <w:iCs/>
          <w:sz w:val="24"/>
          <w:szCs w:val="24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6">
    <w:abstractNumId w:val="8"/>
    <w:lvlOverride w:ilvl="0">
      <w:lvl w:ilvl="0">
        <w:start w:val="1"/>
        <w:numFmt w:val="decimal"/>
        <w:pStyle w:val="heading10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964"/>
          </w:tabs>
          <w:ind w:left="964" w:hanging="964"/>
        </w:pPr>
        <w:rPr>
          <w:rFonts w:ascii="Times New Roman" w:hAnsi="Times New Roman" w:hint="default"/>
          <w:b/>
          <w:bCs/>
          <w:i w:val="0"/>
          <w:iCs/>
          <w:sz w:val="24"/>
          <w:szCs w:val="24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7">
    <w:abstractNumId w:val="8"/>
    <w:lvlOverride w:ilvl="0">
      <w:lvl w:ilvl="0">
        <w:start w:val="1"/>
        <w:numFmt w:val="decimal"/>
        <w:pStyle w:val="heading10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851"/>
          </w:tabs>
          <w:ind w:left="851" w:hanging="851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964"/>
          </w:tabs>
          <w:ind w:left="964" w:hanging="964"/>
        </w:pPr>
        <w:rPr>
          <w:rFonts w:ascii="Times New Roman" w:hAnsi="Times New Roman" w:hint="default"/>
          <w:b/>
          <w:bCs/>
          <w:i w:val="0"/>
          <w:iCs/>
          <w:sz w:val="24"/>
          <w:szCs w:val="24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8">
    <w:abstractNumId w:val="8"/>
    <w:lvlOverride w:ilvl="0">
      <w:lvl w:ilvl="0">
        <w:start w:val="1"/>
        <w:numFmt w:val="decimal"/>
        <w:pStyle w:val="heading10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1661"/>
          </w:tabs>
          <w:ind w:left="1661" w:hanging="851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color w:val="000000"/>
          <w:spacing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1841"/>
          </w:tabs>
          <w:ind w:left="1841" w:hanging="851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964"/>
          </w:tabs>
          <w:ind w:left="964" w:hanging="964"/>
        </w:pPr>
        <w:rPr>
          <w:rFonts w:ascii="Times New Roman" w:hAnsi="Times New Roman" w:hint="default"/>
          <w:b/>
          <w:bCs/>
          <w:i w:val="0"/>
          <w:iCs/>
          <w:sz w:val="24"/>
          <w:szCs w:val="24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9">
    <w:abstractNumId w:val="3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TKwMLU0MzY2NDBS0lEKTi0uzszPAykwrAUAWDYZZSwAAAA="/>
  </w:docVars>
  <w:rsids>
    <w:rsidRoot w:val="001822C1"/>
    <w:rsid w:val="00040F70"/>
    <w:rsid w:val="00051297"/>
    <w:rsid w:val="000C68A5"/>
    <w:rsid w:val="00124795"/>
    <w:rsid w:val="00140870"/>
    <w:rsid w:val="001822C1"/>
    <w:rsid w:val="001B04C0"/>
    <w:rsid w:val="00204DCB"/>
    <w:rsid w:val="002078A9"/>
    <w:rsid w:val="0029199B"/>
    <w:rsid w:val="002A4526"/>
    <w:rsid w:val="00300F82"/>
    <w:rsid w:val="003163E3"/>
    <w:rsid w:val="00342172"/>
    <w:rsid w:val="003539D0"/>
    <w:rsid w:val="003A44A4"/>
    <w:rsid w:val="003C18EA"/>
    <w:rsid w:val="00484BB8"/>
    <w:rsid w:val="004B78D5"/>
    <w:rsid w:val="004C4B40"/>
    <w:rsid w:val="0052145A"/>
    <w:rsid w:val="0053405E"/>
    <w:rsid w:val="005A4A2B"/>
    <w:rsid w:val="0066724F"/>
    <w:rsid w:val="00755240"/>
    <w:rsid w:val="0076521F"/>
    <w:rsid w:val="00792D00"/>
    <w:rsid w:val="007F031C"/>
    <w:rsid w:val="008145D4"/>
    <w:rsid w:val="00855D73"/>
    <w:rsid w:val="008563C0"/>
    <w:rsid w:val="00935632"/>
    <w:rsid w:val="009817F7"/>
    <w:rsid w:val="009A457E"/>
    <w:rsid w:val="009F1103"/>
    <w:rsid w:val="009F55D8"/>
    <w:rsid w:val="00A7379D"/>
    <w:rsid w:val="00A9294E"/>
    <w:rsid w:val="00AD2630"/>
    <w:rsid w:val="00B73C53"/>
    <w:rsid w:val="00BA66EA"/>
    <w:rsid w:val="00C0591D"/>
    <w:rsid w:val="00C62F00"/>
    <w:rsid w:val="00C825A1"/>
    <w:rsid w:val="00CE00B9"/>
    <w:rsid w:val="00CF218A"/>
    <w:rsid w:val="00D1676F"/>
    <w:rsid w:val="00DA450A"/>
    <w:rsid w:val="00E1099D"/>
    <w:rsid w:val="00E42B84"/>
    <w:rsid w:val="00F05C96"/>
    <w:rsid w:val="00FB5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58741"/>
  <w15:chartTrackingRefBased/>
  <w15:docId w15:val="{4497F3B6-F5C7-45AD-8C2F-041D61737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21F"/>
    <w:pPr>
      <w:spacing w:after="5" w:line="360" w:lineRule="auto"/>
      <w:ind w:left="144" w:right="144" w:firstLine="432"/>
      <w:jc w:val="both"/>
    </w:pPr>
    <w:rPr>
      <w:rFonts w:ascii="Times New Roman" w:hAnsi="Times New Roman" w:cs="Times New Roman"/>
      <w:color w:val="000000"/>
      <w:kern w:val="24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6521F"/>
    <w:pPr>
      <w:keepNext/>
      <w:keepLines/>
      <w:numPr>
        <w:numId w:val="19"/>
      </w:numPr>
      <w:suppressAutoHyphens/>
      <w:overflowPunct w:val="0"/>
      <w:autoSpaceDE w:val="0"/>
      <w:autoSpaceDN w:val="0"/>
      <w:adjustRightInd w:val="0"/>
      <w:spacing w:before="240" w:after="0" w:line="300" w:lineRule="atLeast"/>
      <w:ind w:hanging="360"/>
      <w:textAlignment w:val="baseline"/>
      <w:outlineLvl w:val="0"/>
    </w:pPr>
    <w:rPr>
      <w:rFonts w:asciiTheme="majorBidi" w:eastAsiaTheme="majorEastAsia" w:hAnsiTheme="majorBidi" w:cstheme="majorBidi"/>
      <w:b/>
      <w:color w:val="000000" w:themeColor="text1"/>
      <w:sz w:val="28"/>
      <w:szCs w:val="32"/>
    </w:rPr>
  </w:style>
  <w:style w:type="paragraph" w:styleId="Heading20">
    <w:name w:val="heading 2"/>
    <w:basedOn w:val="Normal"/>
    <w:next w:val="Normal"/>
    <w:link w:val="Heading2Char"/>
    <w:autoRedefine/>
    <w:uiPriority w:val="9"/>
    <w:unhideWhenUsed/>
    <w:qFormat/>
    <w:rsid w:val="0076521F"/>
    <w:pPr>
      <w:keepNext/>
      <w:keepLines/>
      <w:tabs>
        <w:tab w:val="num" w:pos="720"/>
      </w:tabs>
      <w:suppressAutoHyphens/>
      <w:overflowPunct w:val="0"/>
      <w:autoSpaceDE w:val="0"/>
      <w:autoSpaceDN w:val="0"/>
      <w:adjustRightInd w:val="0"/>
      <w:spacing w:before="360" w:after="0" w:line="240" w:lineRule="auto"/>
      <w:ind w:left="900" w:right="-270" w:hanging="360"/>
      <w:textAlignment w:val="baseline"/>
      <w:outlineLvl w:val="1"/>
    </w:pPr>
    <w:rPr>
      <w:rFonts w:asciiTheme="majorBidi" w:eastAsiaTheme="minorEastAsia" w:hAnsiTheme="majorBidi" w:cs="Gill Sans MT"/>
      <w:b/>
      <w:noProof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6521F"/>
    <w:pPr>
      <w:keepNext/>
      <w:keepLines/>
      <w:numPr>
        <w:ilvl w:val="2"/>
        <w:numId w:val="18"/>
      </w:numPr>
      <w:spacing w:before="40" w:after="0" w:line="248" w:lineRule="auto"/>
      <w:ind w:right="837"/>
      <w:outlineLvl w:val="2"/>
    </w:pPr>
    <w:rPr>
      <w:rFonts w:asciiTheme="majorBidi" w:eastAsiaTheme="majorEastAsia" w:hAnsiTheme="majorBidi" w:cstheme="majorBidi"/>
      <w:b/>
      <w:bCs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6521F"/>
    <w:pPr>
      <w:keepNext/>
      <w:keepLines/>
      <w:numPr>
        <w:ilvl w:val="3"/>
        <w:numId w:val="2"/>
      </w:numPr>
      <w:spacing w:before="40" w:after="0"/>
      <w:ind w:left="2291"/>
      <w:outlineLvl w:val="3"/>
    </w:pPr>
    <w:rPr>
      <w:rFonts w:asciiTheme="majorBidi" w:eastAsiaTheme="majorEastAsia" w:hAnsiTheme="majorBidi" w:cstheme="majorBidi"/>
      <w:b/>
      <w:iCs/>
      <w:color w:val="000000" w:themeColor="text1"/>
      <w:lang w:val="en-GB" w:eastAsia="en-GB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6521F"/>
    <w:pPr>
      <w:keepNext/>
      <w:keepLines/>
      <w:numPr>
        <w:ilvl w:val="4"/>
        <w:numId w:val="18"/>
      </w:numPr>
      <w:spacing w:before="40" w:after="0" w:line="248" w:lineRule="auto"/>
      <w:ind w:right="837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76521F"/>
    <w:pPr>
      <w:keepNext/>
      <w:keepLines/>
      <w:spacing w:before="40" w:after="0" w:line="248" w:lineRule="auto"/>
      <w:ind w:left="4032" w:right="837" w:hanging="1152"/>
      <w:outlineLvl w:val="5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051297"/>
    <w:pPr>
      <w:spacing w:before="240" w:after="240" w:line="240" w:lineRule="auto"/>
      <w:ind w:left="0"/>
      <w:jc w:val="left"/>
    </w:pPr>
    <w:rPr>
      <w:rFonts w:cstheme="minorHAnsi"/>
      <w:b/>
      <w:bCs/>
      <w:caps/>
      <w:sz w:val="2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6521F"/>
    <w:rPr>
      <w:rFonts w:asciiTheme="majorBidi" w:eastAsiaTheme="majorEastAsia" w:hAnsiTheme="majorBidi" w:cstheme="majorBidi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6521F"/>
    <w:pPr>
      <w:spacing w:after="0" w:line="248" w:lineRule="auto"/>
      <w:ind w:left="240" w:right="837" w:hanging="10"/>
    </w:pPr>
    <w:rPr>
      <w:rFonts w:cstheme="minorHAnsi"/>
      <w:smallCap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6521F"/>
    <w:pPr>
      <w:spacing w:after="0" w:line="248" w:lineRule="auto"/>
      <w:ind w:left="480" w:right="837" w:hanging="10"/>
    </w:pPr>
    <w:rPr>
      <w:rFonts w:cstheme="minorHAnsi"/>
      <w:iCs/>
      <w:sz w:val="20"/>
      <w:szCs w:val="24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76521F"/>
    <w:pPr>
      <w:spacing w:after="0" w:line="248" w:lineRule="auto"/>
      <w:ind w:left="720" w:right="837" w:hanging="10"/>
    </w:pPr>
    <w:rPr>
      <w:rFonts w:cstheme="minorHAnsi"/>
      <w:sz w:val="20"/>
      <w:szCs w:val="21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6521F"/>
    <w:pPr>
      <w:spacing w:after="0" w:line="248" w:lineRule="auto"/>
      <w:ind w:left="960" w:right="837" w:hanging="10"/>
    </w:pPr>
    <w:rPr>
      <w:rFonts w:cstheme="minorHAnsi"/>
      <w:szCs w:val="21"/>
    </w:rPr>
  </w:style>
  <w:style w:type="character" w:customStyle="1" w:styleId="Heading2Char">
    <w:name w:val="Heading 2 Char"/>
    <w:basedOn w:val="DefaultParagraphFont"/>
    <w:link w:val="Heading20"/>
    <w:uiPriority w:val="9"/>
    <w:rsid w:val="0076521F"/>
    <w:rPr>
      <w:rFonts w:asciiTheme="majorBidi" w:eastAsiaTheme="minorEastAsia" w:hAnsiTheme="majorBidi" w:cs="Gill Sans MT"/>
      <w:b/>
      <w:noProof/>
      <w:color w:val="000000"/>
      <w:kern w:val="24"/>
      <w:sz w:val="24"/>
      <w:szCs w:val="24"/>
      <w:lang w:val="en-US"/>
    </w:rPr>
  </w:style>
  <w:style w:type="numbering" w:customStyle="1" w:styleId="Style1">
    <w:name w:val="Style1"/>
    <w:uiPriority w:val="99"/>
    <w:rsid w:val="0076521F"/>
    <w:pPr>
      <w:numPr>
        <w:numId w:val="1"/>
      </w:numPr>
    </w:pPr>
  </w:style>
  <w:style w:type="character" w:customStyle="1" w:styleId="Heading4Char">
    <w:name w:val="Heading 4 Char"/>
    <w:basedOn w:val="DefaultParagraphFont"/>
    <w:link w:val="Heading4"/>
    <w:uiPriority w:val="9"/>
    <w:rsid w:val="0076521F"/>
    <w:rPr>
      <w:rFonts w:asciiTheme="majorBidi" w:eastAsiaTheme="majorEastAsia" w:hAnsiTheme="majorBidi" w:cstheme="majorBidi"/>
      <w:b/>
      <w:iCs/>
      <w:color w:val="000000" w:themeColor="text1"/>
      <w:kern w:val="24"/>
      <w:sz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76521F"/>
    <w:rPr>
      <w:rFonts w:asciiTheme="majorBidi" w:eastAsiaTheme="majorEastAsia" w:hAnsiTheme="majorBidi" w:cstheme="majorBidi"/>
      <w:b/>
      <w:color w:val="000000" w:themeColor="text1"/>
      <w:sz w:val="28"/>
      <w:szCs w:val="32"/>
    </w:rPr>
  </w:style>
  <w:style w:type="paragraph" w:styleId="NoSpacing">
    <w:name w:val="No Spacing"/>
    <w:aliases w:val="العنوان الرئيسي"/>
    <w:basedOn w:val="Heading1"/>
    <w:next w:val="Heading1"/>
    <w:link w:val="NoSpacingChar"/>
    <w:autoRedefine/>
    <w:uiPriority w:val="1"/>
    <w:qFormat/>
    <w:rsid w:val="0076521F"/>
    <w:pPr>
      <w:numPr>
        <w:numId w:val="0"/>
      </w:numPr>
      <w:spacing w:before="120" w:after="120" w:line="240" w:lineRule="auto"/>
    </w:pPr>
    <w:rPr>
      <w:rFonts w:eastAsia="Times New Roman" w:cs="Gill Sans MT"/>
      <w:bCs/>
      <w:sz w:val="32"/>
      <w:szCs w:val="24"/>
    </w:rPr>
  </w:style>
  <w:style w:type="character" w:customStyle="1" w:styleId="NoSpacingChar">
    <w:name w:val="No Spacing Char"/>
    <w:aliases w:val="العنوان الرئيسي Char"/>
    <w:basedOn w:val="DefaultParagraphFont"/>
    <w:link w:val="NoSpacing"/>
    <w:uiPriority w:val="1"/>
    <w:rsid w:val="0076521F"/>
    <w:rPr>
      <w:rFonts w:asciiTheme="majorBidi" w:eastAsia="Times New Roman" w:hAnsiTheme="majorBidi" w:cs="Gill Sans MT"/>
      <w:b/>
      <w:bCs/>
      <w:color w:val="000000" w:themeColor="text1"/>
      <w:sz w:val="32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6521F"/>
    <w:pPr>
      <w:spacing w:after="0" w:line="240" w:lineRule="auto"/>
      <w:ind w:left="10" w:right="837" w:hanging="10"/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21F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customStyle="1" w:styleId="heading10">
    <w:name w:val="heading1"/>
    <w:basedOn w:val="Normal"/>
    <w:next w:val="Normal"/>
    <w:autoRedefine/>
    <w:qFormat/>
    <w:rsid w:val="0076521F"/>
    <w:pPr>
      <w:keepNext/>
      <w:keepLines/>
      <w:numPr>
        <w:numId w:val="18"/>
      </w:numPr>
      <w:suppressAutoHyphens/>
      <w:overflowPunct w:val="0"/>
      <w:autoSpaceDE w:val="0"/>
      <w:autoSpaceDN w:val="0"/>
      <w:adjustRightInd w:val="0"/>
      <w:spacing w:before="120" w:after="0" w:line="300" w:lineRule="atLeast"/>
      <w:textAlignment w:val="baseline"/>
      <w:outlineLvl w:val="0"/>
    </w:pPr>
    <w:rPr>
      <w:b/>
      <w:sz w:val="32"/>
      <w:szCs w:val="20"/>
    </w:rPr>
  </w:style>
  <w:style w:type="paragraph" w:customStyle="1" w:styleId="heading2">
    <w:name w:val="heading2"/>
    <w:basedOn w:val="Normal"/>
    <w:next w:val="Normal"/>
    <w:autoRedefine/>
    <w:qFormat/>
    <w:rsid w:val="0076521F"/>
    <w:pPr>
      <w:keepNext/>
      <w:keepLines/>
      <w:numPr>
        <w:ilvl w:val="1"/>
        <w:numId w:val="18"/>
      </w:numPr>
      <w:suppressAutoHyphens/>
      <w:overflowPunct w:val="0"/>
      <w:autoSpaceDE w:val="0"/>
      <w:autoSpaceDN w:val="0"/>
      <w:adjustRightInd w:val="0"/>
      <w:spacing w:after="0" w:line="240" w:lineRule="atLeast"/>
      <w:textAlignment w:val="baseline"/>
      <w:outlineLvl w:val="1"/>
    </w:pPr>
    <w:rPr>
      <w:b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6521F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6521F"/>
    <w:rPr>
      <w:rFonts w:ascii="Times New Roman" w:eastAsiaTheme="majorEastAsia" w:hAnsi="Times New Roman" w:cstheme="majorBidi"/>
      <w:b/>
      <w:color w:val="000000" w:themeColor="text1"/>
      <w:sz w:val="24"/>
    </w:rPr>
  </w:style>
  <w:style w:type="table" w:styleId="TableGrid">
    <w:name w:val="Table Grid"/>
    <w:basedOn w:val="TableNormal"/>
    <w:uiPriority w:val="39"/>
    <w:rsid w:val="001822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18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822C1"/>
    <w:rPr>
      <w:rFonts w:ascii="Consolas" w:hAnsi="Consolas" w:cs="Times New Roman"/>
      <w:color w:val="000000"/>
      <w:kern w:val="24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539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9D0"/>
    <w:rPr>
      <w:rFonts w:ascii="Times New Roman" w:hAnsi="Times New Roman" w:cs="Times New Roman"/>
      <w:color w:val="000000"/>
      <w:kern w:val="24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39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9D0"/>
    <w:rPr>
      <w:rFonts w:ascii="Times New Roman" w:hAnsi="Times New Roman" w:cs="Times New Roman"/>
      <w:color w:val="000000"/>
      <w:kern w:val="24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2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 ALHEMAH</dc:creator>
  <cp:keywords/>
  <dc:description/>
  <cp:lastModifiedBy>Ale ALHEMAH</cp:lastModifiedBy>
  <cp:revision>50</cp:revision>
  <dcterms:created xsi:type="dcterms:W3CDTF">2021-08-04T11:40:00Z</dcterms:created>
  <dcterms:modified xsi:type="dcterms:W3CDTF">2021-08-26T18:05:00Z</dcterms:modified>
</cp:coreProperties>
</file>